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77A6D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E0A35">
        <w:rPr>
          <w:rFonts w:eastAsia="Times New Roman" w:cstheme="minorHAnsi"/>
          <w:b/>
        </w:rPr>
        <w:t>68672</w:t>
      </w:r>
    </w:p>
    <w:p w14:paraId="2F6924E5" w14:textId="289008D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E0A35">
        <w:rPr>
          <w:rFonts w:eastAsia="Times New Roman" w:cstheme="minorHAnsi"/>
          <w:b/>
        </w:rPr>
        <w:t>Pallavi Sharma</w:t>
      </w:r>
    </w:p>
    <w:p w14:paraId="6FB9233B" w14:textId="6B75C1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E0A35" w:rsidRPr="00FE0A35">
          <w:rPr>
            <w:rStyle w:val="Hyperlink"/>
            <w:rFonts w:eastAsia="Times New Roman" w:cstheme="minorHAnsi"/>
            <w:b/>
          </w:rPr>
          <w:t>https://review.jove.com/account/file-uploader?src=209450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D8AED04" w14:textId="37DD9788" w:rsidR="00FE0A35" w:rsidRPr="00FD4DB7" w:rsidRDefault="004E0C5A" w:rsidP="00FE0A35">
      <w:pPr>
        <w:pBdr>
          <w:top w:val="nil"/>
          <w:left w:val="nil"/>
          <w:bottom w:val="nil"/>
          <w:right w:val="nil"/>
          <w:between w:val="nil"/>
        </w:pBd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E0A35" w:rsidRPr="00FE0A35">
        <w:rPr>
          <w:b/>
          <w:bCs/>
          <w:sz w:val="32"/>
          <w:szCs w:val="32"/>
        </w:rPr>
        <w:t>Lateral Molar Approach-Driven Transoral Endoscopic Procedure for Benign Infratemporal Fossa Tumor Resection</w:t>
      </w:r>
    </w:p>
    <w:p w14:paraId="30BC7CCC" w14:textId="25B357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9E9BAF" w14:textId="77777777" w:rsidR="00FE0A35" w:rsidRPr="00FE0A35" w:rsidRDefault="00FE0A35" w:rsidP="00FE0A35">
      <w:pPr>
        <w:rPr>
          <w:sz w:val="28"/>
          <w:szCs w:val="28"/>
          <w:vertAlign w:val="superscript"/>
        </w:rPr>
      </w:pPr>
      <w:r w:rsidRPr="00FE0A35">
        <w:rPr>
          <w:sz w:val="28"/>
          <w:szCs w:val="28"/>
        </w:rPr>
        <w:t>Shuai Chen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>, Bowen Yang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>, Xiaobo Dai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 xml:space="preserve">, </w:t>
      </w:r>
      <w:proofErr w:type="spellStart"/>
      <w:r w:rsidRPr="00FE0A35">
        <w:rPr>
          <w:sz w:val="28"/>
          <w:szCs w:val="28"/>
        </w:rPr>
        <w:t>Guanru</w:t>
      </w:r>
      <w:proofErr w:type="spellEnd"/>
      <w:r w:rsidRPr="00FE0A35">
        <w:rPr>
          <w:sz w:val="28"/>
          <w:szCs w:val="28"/>
        </w:rPr>
        <w:t xml:space="preserve"> Wang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 xml:space="preserve">, </w:t>
      </w:r>
      <w:proofErr w:type="spellStart"/>
      <w:r w:rsidRPr="00FE0A35">
        <w:rPr>
          <w:sz w:val="28"/>
          <w:szCs w:val="28"/>
        </w:rPr>
        <w:t>Xingzhi</w:t>
      </w:r>
      <w:proofErr w:type="spellEnd"/>
      <w:r w:rsidRPr="00FE0A35">
        <w:rPr>
          <w:sz w:val="28"/>
          <w:szCs w:val="28"/>
        </w:rPr>
        <w:t xml:space="preserve"> Zeng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 xml:space="preserve">, </w:t>
      </w:r>
      <w:proofErr w:type="spellStart"/>
      <w:r w:rsidRPr="00FE0A35">
        <w:rPr>
          <w:sz w:val="28"/>
          <w:szCs w:val="28"/>
        </w:rPr>
        <w:t>Yongling</w:t>
      </w:r>
      <w:proofErr w:type="spellEnd"/>
      <w:r w:rsidRPr="00FE0A35">
        <w:rPr>
          <w:sz w:val="28"/>
          <w:szCs w:val="28"/>
        </w:rPr>
        <w:t xml:space="preserve"> Song</w:t>
      </w:r>
      <w:r w:rsidRPr="00FE0A35">
        <w:rPr>
          <w:sz w:val="28"/>
          <w:szCs w:val="28"/>
          <w:vertAlign w:val="superscript"/>
        </w:rPr>
        <w:t>1</w:t>
      </w:r>
      <w:r w:rsidRPr="00FE0A35">
        <w:rPr>
          <w:sz w:val="28"/>
          <w:szCs w:val="28"/>
        </w:rPr>
        <w:t xml:space="preserve">, </w:t>
      </w:r>
      <w:proofErr w:type="spellStart"/>
      <w:r w:rsidRPr="00FE0A35">
        <w:rPr>
          <w:sz w:val="28"/>
          <w:szCs w:val="28"/>
          <w:lang w:eastAsia="zh-CN"/>
        </w:rPr>
        <w:t>Guiquan</w:t>
      </w:r>
      <w:proofErr w:type="spellEnd"/>
      <w:r w:rsidRPr="00FE0A35">
        <w:rPr>
          <w:sz w:val="28"/>
          <w:szCs w:val="28"/>
          <w:lang w:eastAsia="zh-CN"/>
        </w:rPr>
        <w:t xml:space="preserve"> Zhu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  <w:lang w:eastAsia="zh-CN"/>
        </w:rPr>
        <w:t xml:space="preserve">, </w:t>
      </w:r>
      <w:r w:rsidRPr="00FE0A35">
        <w:rPr>
          <w:sz w:val="28"/>
          <w:szCs w:val="28"/>
        </w:rPr>
        <w:t>Chunjie Li</w:t>
      </w:r>
      <w:r w:rsidRPr="00FE0A35">
        <w:rPr>
          <w:sz w:val="28"/>
          <w:szCs w:val="28"/>
          <w:vertAlign w:val="superscript"/>
        </w:rPr>
        <w:t>1,2*</w:t>
      </w:r>
      <w:r w:rsidRPr="00FE0A35">
        <w:rPr>
          <w:sz w:val="28"/>
          <w:szCs w:val="28"/>
        </w:rPr>
        <w:t>, Bing Yan</w:t>
      </w:r>
      <w:r w:rsidRPr="00FE0A35">
        <w:rPr>
          <w:sz w:val="28"/>
          <w:szCs w:val="28"/>
          <w:vertAlign w:val="superscript"/>
        </w:rPr>
        <w:t>1,2*</w:t>
      </w:r>
    </w:p>
    <w:p w14:paraId="4FC761E3" w14:textId="77777777" w:rsidR="00FE0A35" w:rsidRPr="00FE0A35" w:rsidRDefault="00FE0A35" w:rsidP="00FE0A35">
      <w:pPr>
        <w:rPr>
          <w:sz w:val="28"/>
          <w:szCs w:val="28"/>
        </w:rPr>
      </w:pPr>
    </w:p>
    <w:p w14:paraId="392676AF" w14:textId="77777777" w:rsidR="00FE0A35" w:rsidRDefault="00FE0A35" w:rsidP="00FE0A35">
      <w:pPr>
        <w:rPr>
          <w:sz w:val="28"/>
          <w:szCs w:val="28"/>
        </w:rPr>
      </w:pPr>
      <w:r w:rsidRPr="00FE0A35">
        <w:rPr>
          <w:sz w:val="28"/>
          <w:szCs w:val="28"/>
          <w:vertAlign w:val="superscript"/>
        </w:rPr>
        <w:t>1</w:t>
      </w:r>
      <w:r w:rsidRPr="00FE0A35">
        <w:rPr>
          <w:sz w:val="28"/>
          <w:szCs w:val="28"/>
        </w:rPr>
        <w:t>State Key Laboratory of Oral Diseases &amp; National Center for Stomatology &amp; National Clinical Research Center for Oral Diseases, West China Hospital of Stomatology, Sichuan University</w:t>
      </w:r>
    </w:p>
    <w:p w14:paraId="74A3CDA1" w14:textId="7BA4A94D" w:rsidR="00D6314B" w:rsidRPr="00625C53" w:rsidRDefault="00FE0A35" w:rsidP="00625C53">
      <w:pPr>
        <w:rPr>
          <w:sz w:val="28"/>
          <w:szCs w:val="28"/>
        </w:rPr>
      </w:pPr>
      <w:r w:rsidRPr="00FE0A35">
        <w:rPr>
          <w:sz w:val="28"/>
          <w:szCs w:val="28"/>
          <w:vertAlign w:val="superscript"/>
        </w:rPr>
        <w:t>2</w:t>
      </w:r>
      <w:r w:rsidRPr="00FE0A35">
        <w:rPr>
          <w:sz w:val="28"/>
          <w:szCs w:val="28"/>
        </w:rPr>
        <w:t>Department of Head and Neck Oncology, West China Hospital of Stomatology, Sichuan Universit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E63279E" w14:textId="77777777" w:rsidR="00FE0A35" w:rsidRPr="00FD4DB7" w:rsidRDefault="00FE0A35" w:rsidP="00FE0A35">
      <w:bookmarkStart w:id="0" w:name="_Hlk25233958"/>
      <w:r w:rsidRPr="00FD4DB7">
        <w:t>Chunjie Li</w:t>
      </w:r>
      <w:r w:rsidRPr="00FD4DB7">
        <w:tab/>
      </w:r>
      <w:r w:rsidRPr="00FD4DB7">
        <w:tab/>
        <w:t>(lichunjie07@qq.com)</w:t>
      </w:r>
    </w:p>
    <w:p w14:paraId="3CF3D202" w14:textId="77777777" w:rsidR="00FE0A35" w:rsidRPr="00FD4DB7" w:rsidRDefault="00FE0A35" w:rsidP="00FE0A35">
      <w:r w:rsidRPr="00FD4DB7">
        <w:t xml:space="preserve">Bing Yan </w:t>
      </w:r>
      <w:r w:rsidRPr="00FD4DB7">
        <w:tab/>
      </w:r>
      <w:r w:rsidRPr="00FD4DB7">
        <w:tab/>
        <w:t>(</w:t>
      </w:r>
      <w:hyperlink r:id="rId8" w:history="1"/>
      <w:r w:rsidRPr="00FD4DB7">
        <w:t>yanbing_west@163.com)</w:t>
      </w:r>
    </w:p>
    <w:p w14:paraId="70CC6912" w14:textId="77777777" w:rsidR="00FE0A35" w:rsidRPr="00FD4DB7" w:rsidRDefault="00FE0A35" w:rsidP="00FE0A35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18E4C14" w14:textId="77777777" w:rsidR="00FE0A35" w:rsidRPr="00FD4DB7" w:rsidRDefault="00FE0A35" w:rsidP="00FE0A35">
      <w:r w:rsidRPr="00FD4DB7">
        <w:t>Shuai Chen</w:t>
      </w:r>
      <w:r w:rsidRPr="00FD4DB7">
        <w:tab/>
      </w:r>
      <w:r w:rsidRPr="00FD4DB7">
        <w:tab/>
        <w:t>(2545768360@qq.com)</w:t>
      </w:r>
    </w:p>
    <w:p w14:paraId="2B098896" w14:textId="77777777" w:rsidR="00FE0A35" w:rsidRPr="00FD4DB7" w:rsidRDefault="00FE0A35" w:rsidP="00FE0A35">
      <w:r w:rsidRPr="00FD4DB7">
        <w:t>Bowen Yang</w:t>
      </w:r>
      <w:r w:rsidRPr="00FD4DB7">
        <w:tab/>
      </w:r>
      <w:r w:rsidRPr="00FD4DB7">
        <w:tab/>
        <w:t>(516084218@qq.com)</w:t>
      </w:r>
    </w:p>
    <w:p w14:paraId="27C9BCDC" w14:textId="77777777" w:rsidR="00FE0A35" w:rsidRPr="00FD4DB7" w:rsidRDefault="00FE0A35" w:rsidP="00FE0A35">
      <w:r w:rsidRPr="00FD4DB7">
        <w:t>Xiaobo Dai</w:t>
      </w:r>
      <w:r w:rsidRPr="00FD4DB7">
        <w:tab/>
      </w:r>
      <w:r w:rsidRPr="00FD4DB7">
        <w:tab/>
        <w:t>(3519201900@qq.com)</w:t>
      </w:r>
    </w:p>
    <w:p w14:paraId="015EF9A6" w14:textId="77777777" w:rsidR="00FE0A35" w:rsidRPr="00FD4DB7" w:rsidRDefault="00FE0A35" w:rsidP="00FE0A35">
      <w:proofErr w:type="spellStart"/>
      <w:r w:rsidRPr="00FD4DB7">
        <w:t>Guanru</w:t>
      </w:r>
      <w:proofErr w:type="spellEnd"/>
      <w:r w:rsidRPr="00FD4DB7">
        <w:t xml:space="preserve"> Wang</w:t>
      </w:r>
      <w:r w:rsidRPr="00FD4DB7">
        <w:tab/>
      </w:r>
      <w:r w:rsidRPr="00FD4DB7">
        <w:tab/>
        <w:t>(1697587644@qq.com)</w:t>
      </w:r>
    </w:p>
    <w:p w14:paraId="339C11D9" w14:textId="77777777" w:rsidR="00FE0A35" w:rsidRPr="00FD4DB7" w:rsidRDefault="00FE0A35" w:rsidP="00FE0A35">
      <w:pPr>
        <w:rPr>
          <w:lang w:eastAsia="zh-CN"/>
        </w:rPr>
      </w:pPr>
      <w:proofErr w:type="spellStart"/>
      <w:r w:rsidRPr="00FD4DB7">
        <w:rPr>
          <w:lang w:eastAsia="zh-CN"/>
        </w:rPr>
        <w:t>Xingzhi</w:t>
      </w:r>
      <w:proofErr w:type="spellEnd"/>
      <w:r w:rsidRPr="00FD4DB7">
        <w:rPr>
          <w:lang w:eastAsia="zh-CN"/>
        </w:rPr>
        <w:t xml:space="preserve"> Zeng</w:t>
      </w:r>
      <w:r w:rsidRPr="00FD4DB7">
        <w:rPr>
          <w:lang w:eastAsia="zh-CN"/>
        </w:rPr>
        <w:tab/>
      </w:r>
      <w:r w:rsidRPr="00FD4DB7">
        <w:rPr>
          <w:lang w:eastAsia="zh-CN"/>
        </w:rPr>
        <w:tab/>
        <w:t>(1551324615@qq.com</w:t>
      </w:r>
      <w:r w:rsidRPr="00FD4DB7">
        <w:t>)</w:t>
      </w:r>
    </w:p>
    <w:p w14:paraId="056582AF" w14:textId="77777777" w:rsidR="00FE0A35" w:rsidRPr="00FD4DB7" w:rsidRDefault="00FE0A35" w:rsidP="00FE0A35">
      <w:proofErr w:type="spellStart"/>
      <w:r w:rsidRPr="00FD4DB7">
        <w:t>Yongling</w:t>
      </w:r>
      <w:proofErr w:type="spellEnd"/>
      <w:r w:rsidRPr="00FD4DB7">
        <w:t xml:space="preserve"> Song</w:t>
      </w:r>
      <w:r w:rsidRPr="00FD4DB7">
        <w:tab/>
      </w:r>
      <w:r w:rsidRPr="00FD4DB7">
        <w:tab/>
        <w:t>(youle20232024@outlook.com)</w:t>
      </w:r>
    </w:p>
    <w:p w14:paraId="2253322E" w14:textId="77777777" w:rsidR="00FE0A35" w:rsidRPr="00FD4DB7" w:rsidRDefault="00FE0A35" w:rsidP="00FE0A35">
      <w:pPr>
        <w:rPr>
          <w:lang w:eastAsia="zh-CN"/>
        </w:rPr>
      </w:pPr>
      <w:proofErr w:type="spellStart"/>
      <w:r w:rsidRPr="00FD4DB7">
        <w:rPr>
          <w:lang w:eastAsia="zh-CN"/>
        </w:rPr>
        <w:t>Guiquan</w:t>
      </w:r>
      <w:proofErr w:type="spellEnd"/>
      <w:r w:rsidRPr="00FD4DB7">
        <w:rPr>
          <w:lang w:eastAsia="zh-CN"/>
        </w:rPr>
        <w:t xml:space="preserve"> Zhu</w:t>
      </w:r>
      <w:r w:rsidRPr="00FD4DB7">
        <w:rPr>
          <w:lang w:eastAsia="zh-CN"/>
        </w:rPr>
        <w:tab/>
      </w:r>
      <w:r w:rsidRPr="00FD4DB7">
        <w:rPr>
          <w:lang w:eastAsia="zh-CN"/>
        </w:rPr>
        <w:tab/>
        <w:t>(zhugq@scu.edu.cn)</w:t>
      </w:r>
    </w:p>
    <w:p w14:paraId="5C7771CA" w14:textId="77777777" w:rsidR="00625C53" w:rsidRPr="00FD4DB7" w:rsidRDefault="00625C53" w:rsidP="00625C53">
      <w:r w:rsidRPr="00FD4DB7">
        <w:t>Chunjie Li</w:t>
      </w:r>
      <w:r w:rsidRPr="00FD4DB7">
        <w:tab/>
      </w:r>
      <w:r w:rsidRPr="00FD4DB7">
        <w:tab/>
        <w:t>(lichunjie07@qq.com)</w:t>
      </w:r>
    </w:p>
    <w:p w14:paraId="6D55477E" w14:textId="7D6F56E6" w:rsidR="00625C53" w:rsidRDefault="00625C53" w:rsidP="00625C53">
      <w:r w:rsidRPr="00FD4DB7">
        <w:t xml:space="preserve">Bing Yan </w:t>
      </w:r>
      <w:r w:rsidRPr="00FD4DB7">
        <w:tab/>
      </w:r>
      <w:r w:rsidRPr="00FD4DB7">
        <w:tab/>
        <w:t>(</w:t>
      </w:r>
      <w:hyperlink r:id="rId9" w:history="1"/>
      <w:hyperlink r:id="rId10" w:history="1">
        <w:r w:rsidR="00293A86" w:rsidRPr="00622AD7">
          <w:rPr>
            <w:rStyle w:val="Hyperlink"/>
          </w:rPr>
          <w:t>yanbing_west@163.com</w:t>
        </w:r>
      </w:hyperlink>
      <w:r w:rsidRPr="00FD4DB7">
        <w:t>)</w:t>
      </w:r>
    </w:p>
    <w:p w14:paraId="5B9F768E" w14:textId="77777777" w:rsidR="00293A86" w:rsidRDefault="00293A86" w:rsidP="00625C53"/>
    <w:p w14:paraId="14674DB2" w14:textId="77777777" w:rsidR="00293A86" w:rsidRDefault="00293A86" w:rsidP="00625C53"/>
    <w:p w14:paraId="0BD9B429" w14:textId="77777777" w:rsidR="00293A86" w:rsidRDefault="00293A86" w:rsidP="00625C53"/>
    <w:p w14:paraId="10AABC20" w14:textId="77777777" w:rsidR="00293A86" w:rsidRPr="00FD4DB7" w:rsidRDefault="00293A86" w:rsidP="00625C53"/>
    <w:p w14:paraId="6CB8CC30" w14:textId="77777777" w:rsidR="00FE0A35" w:rsidRPr="00FD4DB7" w:rsidRDefault="00FE0A35" w:rsidP="00FE0A35"/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49900FD4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37500F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37870CB5" w14:textId="3C56A1E0" w:rsidR="0037500F" w:rsidRPr="0037500F" w:rsidRDefault="005F1ADF" w:rsidP="0037500F">
      <w:pPr>
        <w:spacing w:before="120"/>
        <w:ind w:left="216" w:hanging="216"/>
        <w:rPr>
          <w:rFonts w:cstheme="minorHAnsi"/>
          <w:lang w:eastAsia="zh-CN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</w:t>
      </w:r>
      <w:r w:rsidR="0037500F">
        <w:rPr>
          <w:rFonts w:cstheme="minorHAnsi" w:hint="eastAsia"/>
          <w:b/>
          <w:lang w:eastAsia="zh-CN"/>
        </w:rPr>
        <w:t>NO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A2C551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7500F">
        <w:rPr>
          <w:rFonts w:cstheme="minorHAnsi" w:hint="eastAsia"/>
          <w:b/>
          <w:bCs/>
          <w:lang w:eastAsia="zh-CN"/>
        </w:rPr>
        <w:t>NO</w:t>
      </w:r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07B4ACA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8A10B3">
        <w:rPr>
          <w:rFonts w:ascii="Calibri" w:hAnsi="Calibri" w:cs="Calibri" w:hint="eastAsia"/>
          <w:b/>
          <w:bCs/>
          <w:color w:val="222222"/>
          <w:lang w:eastAsia="zh-CN"/>
        </w:rPr>
        <w:t>09/29/2025</w:t>
      </w:r>
    </w:p>
    <w:p w14:paraId="12FBC75A" w14:textId="1E27A6BF" w:rsidR="00716A9B" w:rsidRPr="00C53F4D" w:rsidRDefault="00C53F4D" w:rsidP="00C9492F">
      <w:pPr>
        <w:rPr>
          <w:rFonts w:ascii="Calibri" w:hAnsi="Calibri" w:cs="Calibri"/>
          <w:color w:val="222222"/>
        </w:rPr>
      </w:pPr>
      <w:r w:rsidRPr="00C53F4D">
        <w:rPr>
          <w:rFonts w:ascii="Calibri" w:hAnsi="Calibri" w:cs="Calibri"/>
          <w:color w:val="222222"/>
          <w:highlight w:val="yellow"/>
        </w:rPr>
        <w:t>Authors: Since we have protocol footage, this question is applicable for filming interview statements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1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5BAF1E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2335F">
        <w:rPr>
          <w:rFonts w:cstheme="minorHAnsi"/>
          <w:bCs/>
          <w:sz w:val="22"/>
          <w:szCs w:val="22"/>
        </w:rPr>
        <w:t>09</w:t>
      </w:r>
      <w:proofErr w:type="gramEnd"/>
    </w:p>
    <w:p w14:paraId="5AAC9C6C" w14:textId="3FAD0C8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53F4D">
        <w:rPr>
          <w:rFonts w:cstheme="minorHAnsi"/>
          <w:bCs/>
          <w:sz w:val="22"/>
          <w:szCs w:val="22"/>
        </w:rPr>
        <w:t>1</w:t>
      </w:r>
      <w:r w:rsidR="00F70ACE">
        <w:rPr>
          <w:rFonts w:cstheme="minorHAnsi"/>
          <w:bCs/>
          <w:sz w:val="22"/>
          <w:szCs w:val="22"/>
        </w:rPr>
        <w:t>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3F5BCCA" w:rsidR="007D61A8" w:rsidRPr="00293A86" w:rsidRDefault="008A10B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A10B3">
        <w:rPr>
          <w:rFonts w:eastAsia="Times" w:cstheme="minorHAnsi"/>
          <w:b/>
          <w:u w:val="single"/>
        </w:rPr>
        <w:t>Bing Y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8A10B3">
        <w:rPr>
          <w:rFonts w:cstheme="minorHAnsi"/>
        </w:rPr>
        <w:t>Our research focuses on developing a scarless, transoral endoscopic technique to remove benign infratemporal fossa tumors while preserving critical nerves and vessels.</w:t>
      </w:r>
    </w:p>
    <w:p w14:paraId="724AE4C3" w14:textId="27CC8D21" w:rsidR="00293A86" w:rsidRPr="00B07A3B" w:rsidRDefault="00293A86" w:rsidP="00293A8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F4C10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eastAsia="Times" w:hAnsi="Calibri" w:cs="Calibri"/>
          <w:color w:val="000000"/>
        </w:rPr>
        <w:t xml:space="preserve"> </w:t>
      </w:r>
      <w:r w:rsidRPr="00293A86">
        <w:rPr>
          <w:rFonts w:ascii="Calibri" w:eastAsia="Times" w:hAnsi="Calibri" w:cs="Calibri"/>
          <w:i/>
          <w:iCs w:val="0"/>
          <w:color w:val="0070C0"/>
        </w:rPr>
        <w:t xml:space="preserve">Suggested </w:t>
      </w:r>
      <w:r>
        <w:rPr>
          <w:rFonts w:ascii="Calibri" w:eastAsia="Times" w:hAnsi="Calibri" w:cs="Calibri"/>
          <w:i/>
          <w:iCs w:val="0"/>
          <w:color w:val="0070C0"/>
        </w:rPr>
        <w:t>B-roll</w:t>
      </w:r>
      <w:r w:rsidRPr="00293A86">
        <w:rPr>
          <w:rFonts w:ascii="Calibri" w:eastAsia="Times" w:hAnsi="Calibri" w:cs="Calibri"/>
          <w:i/>
          <w:iCs w:val="0"/>
          <w:color w:val="0070C0"/>
        </w:rPr>
        <w:t>: Figure 4C and D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646EB72D" w:rsidR="007D61A8" w:rsidRPr="00293A86" w:rsidRDefault="008A10B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Shuai Che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3F2369" w:rsidRPr="003F2369">
        <w:rPr>
          <w:rFonts w:cstheme="minorHAnsi"/>
        </w:rPr>
        <w:t>We've integrated real-time surgical navigation into our transoral endoscopic technique. This allows for precise tumor boundary mapping and more accurate extracapsular dissection, enhancing both safety and completeness of resection.</w:t>
      </w:r>
    </w:p>
    <w:p w14:paraId="0A492A16" w14:textId="77777777" w:rsidR="00293A86" w:rsidRPr="00B07A3B" w:rsidRDefault="00293A86" w:rsidP="00293A8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F4C10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77ABA49" w14:textId="77777777" w:rsidR="00293A86" w:rsidRPr="00D75084" w:rsidRDefault="00293A86" w:rsidP="00293A86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2339028" w:rsidR="00D75084" w:rsidRPr="00293A86" w:rsidRDefault="003F236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F2369">
        <w:rPr>
          <w:rStyle w:val="AuthorName"/>
          <w:rFonts w:asciiTheme="minorHAnsi" w:eastAsia="Times" w:hAnsiTheme="minorHAnsi" w:cstheme="minorHAnsi"/>
        </w:rPr>
        <w:t>Xiaobo Da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3F2369">
        <w:rPr>
          <w:rFonts w:cstheme="minorHAnsi"/>
        </w:rPr>
        <w:t>We utilize advanced technologies</w:t>
      </w:r>
      <w:r w:rsidR="00293A86">
        <w:rPr>
          <w:rFonts w:cstheme="minorHAnsi"/>
        </w:rPr>
        <w:t>,</w:t>
      </w:r>
      <w:r w:rsidRPr="003F2369">
        <w:rPr>
          <w:rFonts w:cstheme="minorHAnsi"/>
        </w:rPr>
        <w:t xml:space="preserve"> including high-resolution endoscopy, low-temperature plasma ablation for precise dissection, and intraoperative nerve monitoring to maximize surgical accuracy and safety.</w:t>
      </w:r>
    </w:p>
    <w:p w14:paraId="1498F993" w14:textId="77777777" w:rsidR="00293A86" w:rsidRPr="00B07A3B" w:rsidRDefault="00293A86" w:rsidP="00293A8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F4C10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B6A35A6" w14:textId="77777777" w:rsidR="00293A86" w:rsidRPr="00D75084" w:rsidRDefault="00293A86" w:rsidP="00293A86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E26C6F1" w:rsidR="00D75084" w:rsidRPr="00293A86" w:rsidRDefault="003F236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F2369">
        <w:rPr>
          <w:rStyle w:val="AuthorName"/>
          <w:rFonts w:asciiTheme="minorHAnsi" w:eastAsia="Times" w:hAnsiTheme="minorHAnsi" w:cstheme="minorHAnsi"/>
        </w:rPr>
        <w:t>Bowen Y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3F2369">
        <w:rPr>
          <w:rFonts w:cstheme="minorHAnsi"/>
        </w:rPr>
        <w:t>The main challenges are the size limitation for benign tumors and the steep learning curve required to master the intricate endoscopic dissection techniques.</w:t>
      </w:r>
    </w:p>
    <w:p w14:paraId="379B7711" w14:textId="77777777" w:rsidR="00293A86" w:rsidRPr="00B07A3B" w:rsidRDefault="00293A86" w:rsidP="00293A8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F4C10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1305E3A" w14:textId="77777777" w:rsidR="00293A86" w:rsidRPr="00D75084" w:rsidRDefault="00293A86" w:rsidP="00293A8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19909EB9" w:rsidR="00FE0A35" w:rsidRPr="00B36993" w:rsidRDefault="001E0433" w:rsidP="00FE0A3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FE0A35" w:rsidRPr="00FD4DB7">
        <w:t>human research ethics committee of West China Hospital of Stomatology, Sichuan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986E4BC" w:rsidR="00CE10F2" w:rsidRDefault="00AD057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D4DB7">
        <w:rPr>
          <w:rFonts w:ascii="Calibri" w:eastAsiaTheme="minorEastAsia" w:hAnsi="Calibri" w:cs="Calibri"/>
          <w:b/>
          <w:bCs/>
          <w:lang w:eastAsia="zh-CN"/>
        </w:rPr>
        <w:t xml:space="preserve">Tumor </w:t>
      </w:r>
      <w:r>
        <w:rPr>
          <w:rFonts w:ascii="Calibri" w:eastAsiaTheme="minorEastAsia" w:hAnsi="Calibri" w:cs="Calibri"/>
          <w:b/>
          <w:bCs/>
          <w:lang w:eastAsia="zh-CN"/>
        </w:rPr>
        <w:t>E</w:t>
      </w:r>
      <w:r w:rsidRPr="00FD4DB7">
        <w:rPr>
          <w:rFonts w:ascii="Calibri" w:eastAsiaTheme="minorEastAsia" w:hAnsi="Calibri" w:cs="Calibri"/>
          <w:b/>
          <w:bCs/>
          <w:lang w:eastAsia="zh-CN"/>
        </w:rPr>
        <w:t xml:space="preserve">xposure and </w:t>
      </w:r>
      <w:r>
        <w:rPr>
          <w:rFonts w:ascii="Calibri" w:eastAsiaTheme="minorEastAsia" w:hAnsi="Calibri" w:cs="Calibri"/>
          <w:b/>
          <w:bCs/>
          <w:lang w:eastAsia="zh-CN"/>
        </w:rPr>
        <w:t>R</w:t>
      </w:r>
      <w:r w:rsidRPr="00FD4DB7">
        <w:rPr>
          <w:rFonts w:ascii="Calibri" w:eastAsiaTheme="minorEastAsia" w:hAnsi="Calibri" w:cs="Calibri"/>
          <w:b/>
          <w:bCs/>
          <w:lang w:eastAsia="zh-CN"/>
        </w:rPr>
        <w:t xml:space="preserve">esection </w:t>
      </w:r>
    </w:p>
    <w:p w14:paraId="22279C31" w14:textId="00BF76AA" w:rsidR="001E0433" w:rsidRPr="00B81AD8" w:rsidRDefault="00D7547B" w:rsidP="00B81AD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57704" w:rsidRPr="00857704">
        <w:rPr>
          <w:rFonts w:cstheme="minorHAnsi"/>
        </w:rPr>
        <w:t>Bing Yan</w:t>
      </w:r>
    </w:p>
    <w:p w14:paraId="37BB3456" w14:textId="61E803D6" w:rsidR="00D3095C" w:rsidRPr="00625C53" w:rsidRDefault="00625C53" w:rsidP="00625C53">
      <w:pPr>
        <w:pStyle w:val="Narration"/>
        <w:numPr>
          <w:ilvl w:val="1"/>
          <w:numId w:val="3"/>
        </w:numPr>
        <w:rPr>
          <w:b/>
          <w:bCs/>
        </w:rPr>
      </w:pPr>
      <w:r w:rsidRPr="00625C53">
        <w:t>Begin by planning the surgical access incision in the right lateral retromolar region, ensuring avoidance of the parotid duct and neurovascular bundles, and mark the site with methylene blu</w:t>
      </w:r>
      <w:r>
        <w:t xml:space="preserve">e </w:t>
      </w:r>
      <w:r w:rsidRPr="00625C53">
        <w:rPr>
          <w:b/>
          <w:bCs/>
        </w:rPr>
        <w:t>[1].</w:t>
      </w:r>
    </w:p>
    <w:p w14:paraId="23D38F8D" w14:textId="4C381054" w:rsidR="00D3095C" w:rsidRDefault="00AD0577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 xml:space="preserve">: </w:t>
      </w:r>
      <w:r w:rsidR="00D3095C">
        <w:rPr>
          <w:lang w:val="en-IN"/>
        </w:rPr>
        <w:t>00:07-00:10</w:t>
      </w:r>
      <w:r w:rsidR="00B81AD8">
        <w:rPr>
          <w:lang w:val="en-IN"/>
        </w:rPr>
        <w:br/>
      </w:r>
    </w:p>
    <w:p w14:paraId="03AB353F" w14:textId="1CE8207B" w:rsidR="00D3095C" w:rsidRPr="00DF610C" w:rsidRDefault="00D3095C" w:rsidP="00D3095C">
      <w:pPr>
        <w:pStyle w:val="Narration"/>
        <w:numPr>
          <w:ilvl w:val="1"/>
          <w:numId w:val="3"/>
        </w:numPr>
      </w:pPr>
      <w:r w:rsidRPr="00DF610C">
        <w:t xml:space="preserve">Make a 5-centimeter longitudinal incision in the non-functional zone of the right buccal mucosa, positioned anterior to the pterygomandibular ligament </w:t>
      </w:r>
      <w:r w:rsidRPr="00DF610C">
        <w:rPr>
          <w:b/>
          <w:bCs/>
        </w:rPr>
        <w:t>[1]</w:t>
      </w:r>
      <w:r w:rsidRPr="00DF610C">
        <w:t xml:space="preserve">. Using a scalpel, incise through the mucosa and submucosal layers to expose the buccinator muscle </w:t>
      </w:r>
      <w:r w:rsidRPr="00DF610C">
        <w:rPr>
          <w:b/>
          <w:bCs/>
        </w:rPr>
        <w:t>[2]</w:t>
      </w:r>
      <w:r w:rsidRPr="00DF610C">
        <w:t>.</w:t>
      </w:r>
    </w:p>
    <w:p w14:paraId="42735B4F" w14:textId="79CF15E2" w:rsidR="00695DFF" w:rsidRDefault="00AD0577" w:rsidP="000B500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695DFF">
        <w:rPr>
          <w:lang w:val="en-IN"/>
        </w:rPr>
        <w:t>00:31-00:41</w:t>
      </w:r>
    </w:p>
    <w:p w14:paraId="108995C0" w14:textId="1DD745AE" w:rsidR="00D3095C" w:rsidRPr="00695DFF" w:rsidRDefault="00AD0577" w:rsidP="000B500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C84520">
        <w:rPr>
          <w:lang w:val="en-IN"/>
        </w:rPr>
        <w:t>01:46-01:53</w:t>
      </w:r>
      <w:r w:rsidR="006F2C47">
        <w:rPr>
          <w:lang w:val="en-IN"/>
        </w:rPr>
        <w:t>. 03:10-03:20</w:t>
      </w:r>
      <w:r w:rsidR="00B81AD8">
        <w:rPr>
          <w:lang w:val="en-IN"/>
        </w:rPr>
        <w:br/>
      </w:r>
    </w:p>
    <w:p w14:paraId="09429FA0" w14:textId="3CB88B22" w:rsidR="00D3095C" w:rsidRPr="00DF610C" w:rsidRDefault="00625C53" w:rsidP="00D3095C">
      <w:pPr>
        <w:pStyle w:val="Narration"/>
        <w:numPr>
          <w:ilvl w:val="1"/>
          <w:numId w:val="3"/>
        </w:numPr>
      </w:pPr>
      <w:r>
        <w:t>D</w:t>
      </w:r>
      <w:r w:rsidR="00D3095C" w:rsidRPr="00DF610C">
        <w:t xml:space="preserve">ivide the buccinator muscle to expose the buccal fat pad. </w:t>
      </w:r>
      <w:r>
        <w:t>Then, r</w:t>
      </w:r>
      <w:r w:rsidR="00D3095C" w:rsidRPr="00DF610C">
        <w:t xml:space="preserve">etract the buccinator muscle laterally </w:t>
      </w:r>
      <w:r w:rsidR="00D3095C" w:rsidRPr="00DF610C">
        <w:rPr>
          <w:b/>
          <w:bCs/>
        </w:rPr>
        <w:t>[</w:t>
      </w:r>
      <w:r>
        <w:rPr>
          <w:b/>
          <w:bCs/>
        </w:rPr>
        <w:t>1</w:t>
      </w:r>
      <w:r w:rsidR="00D3095C" w:rsidRPr="00DF610C">
        <w:rPr>
          <w:b/>
          <w:bCs/>
        </w:rPr>
        <w:t>]</w:t>
      </w:r>
      <w:r w:rsidR="00D3095C" w:rsidRPr="00DF610C">
        <w:t>.</w:t>
      </w:r>
    </w:p>
    <w:p w14:paraId="5BF26B6E" w14:textId="07D09F3E" w:rsidR="00D3095C" w:rsidRDefault="00AD0577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6F2C47">
        <w:rPr>
          <w:lang w:val="en-IN"/>
        </w:rPr>
        <w:t>04:40</w:t>
      </w:r>
      <w:r w:rsidR="00625C53">
        <w:rPr>
          <w:lang w:val="en-IN"/>
        </w:rPr>
        <w:t>-</w:t>
      </w:r>
      <w:r w:rsidR="006F2C47">
        <w:rPr>
          <w:lang w:val="en-IN"/>
        </w:rPr>
        <w:t>05:20</w:t>
      </w:r>
    </w:p>
    <w:p w14:paraId="107D6DC7" w14:textId="77777777" w:rsidR="00B81AD8" w:rsidRDefault="00B81AD8" w:rsidP="00B81AD8">
      <w:pPr>
        <w:pStyle w:val="ShotDescription"/>
        <w:ind w:firstLine="0"/>
        <w:rPr>
          <w:lang w:val="en-IN"/>
        </w:rPr>
      </w:pPr>
    </w:p>
    <w:p w14:paraId="2D3E209E" w14:textId="6D15D8E9" w:rsidR="00D3095C" w:rsidRPr="00DF610C" w:rsidRDefault="00C53F4D" w:rsidP="00D3095C">
      <w:pPr>
        <w:pStyle w:val="Narration"/>
        <w:numPr>
          <w:ilvl w:val="1"/>
          <w:numId w:val="3"/>
        </w:numPr>
      </w:pPr>
      <w:r>
        <w:t>Now, p</w:t>
      </w:r>
      <w:r w:rsidR="00D3095C" w:rsidRPr="00DF610C">
        <w:t xml:space="preserve">erform meticulous dissection of the buccal fat pad </w:t>
      </w:r>
      <w:r w:rsidR="00625C53" w:rsidRPr="00625C53">
        <w:t>and</w:t>
      </w:r>
      <w:r w:rsidR="00D3095C" w:rsidRPr="00625C53">
        <w:t xml:space="preserve"> </w:t>
      </w:r>
      <w:r w:rsidR="00625C53">
        <w:t>r</w:t>
      </w:r>
      <w:r w:rsidR="00D3095C" w:rsidRPr="00DF610C">
        <w:t xml:space="preserve">esect part of the buccal fat pad to expose the anterior borders of the right masseter and medial pterygoid muscles </w:t>
      </w:r>
      <w:r w:rsidR="00D3095C" w:rsidRPr="00DF610C">
        <w:rPr>
          <w:b/>
          <w:bCs/>
        </w:rPr>
        <w:t>[</w:t>
      </w:r>
      <w:r w:rsidR="001C7771">
        <w:rPr>
          <w:b/>
          <w:bCs/>
        </w:rPr>
        <w:t>1</w:t>
      </w:r>
      <w:r w:rsidR="00D3095C" w:rsidRPr="00DF610C">
        <w:rPr>
          <w:b/>
          <w:bCs/>
        </w:rPr>
        <w:t>]</w:t>
      </w:r>
      <w:r w:rsidR="00D3095C" w:rsidRPr="00DF610C">
        <w:t>.</w:t>
      </w:r>
    </w:p>
    <w:p w14:paraId="437625F7" w14:textId="47ED9194" w:rsidR="00D3095C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0B1D66">
        <w:rPr>
          <w:lang w:val="en-IN"/>
        </w:rPr>
        <w:t>09:10-09:18, 10:11-10:18, 11:30-11:52</w:t>
      </w:r>
    </w:p>
    <w:p w14:paraId="649B8D0D" w14:textId="77777777" w:rsidR="00F70ACE" w:rsidRDefault="00F70ACE" w:rsidP="00F70ACE">
      <w:pPr>
        <w:pStyle w:val="ShotDescription"/>
        <w:ind w:firstLine="0"/>
        <w:rPr>
          <w:lang w:val="en-IN"/>
        </w:rPr>
      </w:pPr>
    </w:p>
    <w:p w14:paraId="2D675CA1" w14:textId="552E7646" w:rsidR="00D3095C" w:rsidRPr="00DF610C" w:rsidRDefault="00D3095C" w:rsidP="00D3095C">
      <w:pPr>
        <w:pStyle w:val="Narration"/>
        <w:numPr>
          <w:ilvl w:val="1"/>
          <w:numId w:val="3"/>
        </w:numPr>
      </w:pPr>
      <w:r w:rsidRPr="00DF610C">
        <w:t>Use the</w:t>
      </w:r>
      <w:r w:rsidR="001C7771">
        <w:t xml:space="preserve"> plasma ablation</w:t>
      </w:r>
      <w:r w:rsidRPr="00DF610C">
        <w:t xml:space="preserve"> device to incise the attachments of the masseter and medial pterygoid muscles at the anterior margin of the mandibular ramus to expose the ramus </w:t>
      </w:r>
      <w:r w:rsidRPr="00DF610C">
        <w:rPr>
          <w:b/>
          <w:bCs/>
        </w:rPr>
        <w:t>[</w:t>
      </w:r>
      <w:r w:rsidR="001C7771">
        <w:rPr>
          <w:b/>
          <w:bCs/>
        </w:rPr>
        <w:t>1</w:t>
      </w:r>
      <w:r w:rsidRPr="00DF610C">
        <w:rPr>
          <w:b/>
          <w:bCs/>
        </w:rPr>
        <w:t>]</w:t>
      </w:r>
      <w:r w:rsidRPr="00DF610C">
        <w:t>.</w:t>
      </w:r>
    </w:p>
    <w:p w14:paraId="71595458" w14:textId="2C792C22" w:rsidR="00D3095C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404293">
        <w:rPr>
          <w:lang w:val="en-IN"/>
        </w:rPr>
        <w:t>16:52-17:02, 18:30-18:40</w:t>
      </w:r>
      <w:r w:rsidR="00DF7980">
        <w:rPr>
          <w:lang w:val="en-IN"/>
        </w:rPr>
        <w:t>, 20:20-20:40</w:t>
      </w:r>
      <w:r w:rsidR="00C53F4D">
        <w:rPr>
          <w:lang w:val="en-IN"/>
        </w:rPr>
        <w:br/>
      </w:r>
    </w:p>
    <w:p w14:paraId="703AA337" w14:textId="36E91D0C" w:rsidR="00D3095C" w:rsidRPr="00DF610C" w:rsidRDefault="001C7771" w:rsidP="00D3095C">
      <w:pPr>
        <w:pStyle w:val="Narration"/>
        <w:numPr>
          <w:ilvl w:val="1"/>
          <w:numId w:val="3"/>
        </w:numPr>
      </w:pPr>
      <w:r>
        <w:t>Then, dissect</w:t>
      </w:r>
      <w:r w:rsidR="00D3095C" w:rsidRPr="00DF610C">
        <w:t xml:space="preserve"> medially along the anterior surface of the mandibular ramus into the pterygomandibular space</w:t>
      </w:r>
      <w:r w:rsidR="002C0F33">
        <w:t xml:space="preserve"> </w:t>
      </w:r>
      <w:r w:rsidR="002C0F33" w:rsidRPr="002C0F33">
        <w:rPr>
          <w:b/>
          <w:bCs/>
        </w:rPr>
        <w:t>[1]</w:t>
      </w:r>
      <w:r w:rsidRPr="002C0F33">
        <w:rPr>
          <w:b/>
          <w:bCs/>
        </w:rPr>
        <w:t>.</w:t>
      </w:r>
      <w:r w:rsidR="00D3095C" w:rsidRPr="00DF610C">
        <w:t xml:space="preserve"> Carefully dissect around the lingual nerve, ensuring its preservation</w:t>
      </w:r>
      <w:r>
        <w:t>.</w:t>
      </w:r>
      <w:r w:rsidR="00D3095C" w:rsidRPr="00DF610C">
        <w:t xml:space="preserve"> Continue tracing the lingual nerve along the medial aspect of the mandibular ramus </w:t>
      </w:r>
      <w:r w:rsidR="00D3095C" w:rsidRPr="00DF610C">
        <w:rPr>
          <w:b/>
          <w:bCs/>
        </w:rPr>
        <w:t>[</w:t>
      </w:r>
      <w:r w:rsidR="002C0F33">
        <w:rPr>
          <w:b/>
          <w:bCs/>
        </w:rPr>
        <w:t>2</w:t>
      </w:r>
      <w:r w:rsidR="00D3095C" w:rsidRPr="00DF610C">
        <w:rPr>
          <w:b/>
          <w:bCs/>
        </w:rPr>
        <w:t>]</w:t>
      </w:r>
      <w:r w:rsidR="00D3095C" w:rsidRPr="00DF610C">
        <w:t>.</w:t>
      </w:r>
      <w:r w:rsidR="00B81AD8">
        <w:t xml:space="preserve"> </w:t>
      </w:r>
    </w:p>
    <w:p w14:paraId="6D0D0324" w14:textId="77777777" w:rsidR="002C0F33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lastRenderedPageBreak/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9B5C0A">
        <w:rPr>
          <w:lang w:val="en-IN"/>
        </w:rPr>
        <w:t xml:space="preserve">22:10-22:16, 22:47-23:00, </w:t>
      </w:r>
    </w:p>
    <w:p w14:paraId="14946A52" w14:textId="4E33A06B" w:rsidR="00D3095C" w:rsidRDefault="002C0F33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DF7980">
        <w:rPr>
          <w:lang w:val="en-IN"/>
        </w:rPr>
        <w:t>27:53-28:08</w:t>
      </w:r>
      <w:r w:rsidR="009B5C0A">
        <w:rPr>
          <w:lang w:val="en-IN"/>
        </w:rPr>
        <w:t>, 29:11-29:20</w:t>
      </w:r>
      <w:r w:rsidR="00C53F4D">
        <w:rPr>
          <w:lang w:val="en-IN"/>
        </w:rPr>
        <w:br/>
      </w:r>
    </w:p>
    <w:p w14:paraId="00B0A3E7" w14:textId="5CA4E4B5" w:rsidR="00D3095C" w:rsidRPr="00DF610C" w:rsidRDefault="00D3095C" w:rsidP="00D3095C">
      <w:pPr>
        <w:pStyle w:val="Narration"/>
        <w:numPr>
          <w:ilvl w:val="1"/>
          <w:numId w:val="3"/>
        </w:numPr>
      </w:pPr>
      <w:r w:rsidRPr="00DF610C">
        <w:t xml:space="preserve">Dissect the medial pterygoid muscle in a superior direction along the medial surface of the mandibular ramus. Incise the muscle to gain access to the infratemporal fossa and expose the </w:t>
      </w:r>
      <w:proofErr w:type="spellStart"/>
      <w:r w:rsidRPr="00DF610C">
        <w:t>tumor</w:t>
      </w:r>
      <w:proofErr w:type="spellEnd"/>
      <w:r w:rsidRPr="00DF610C">
        <w:t xml:space="preserve"> </w:t>
      </w:r>
      <w:r w:rsidRPr="00DF610C">
        <w:rPr>
          <w:b/>
          <w:bCs/>
        </w:rPr>
        <w:t>[</w:t>
      </w:r>
      <w:r w:rsidR="001C7771">
        <w:rPr>
          <w:b/>
          <w:bCs/>
        </w:rPr>
        <w:t>1</w:t>
      </w:r>
      <w:r w:rsidRPr="00DF610C">
        <w:rPr>
          <w:b/>
          <w:bCs/>
        </w:rPr>
        <w:t>]</w:t>
      </w:r>
      <w:r w:rsidRPr="00DF610C">
        <w:t>.</w:t>
      </w:r>
    </w:p>
    <w:p w14:paraId="138C870C" w14:textId="1C9A284D" w:rsidR="00D3095C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DE06BB">
        <w:rPr>
          <w:lang w:val="en-IN"/>
        </w:rPr>
        <w:t>32:19-32:30, 35:40-36:00, 36:40-37:10, 37:24-37:30</w:t>
      </w:r>
    </w:p>
    <w:p w14:paraId="11259EB2" w14:textId="0F9A3EEE" w:rsidR="00D3095C" w:rsidRPr="00DF610C" w:rsidRDefault="00D3095C" w:rsidP="001C7771">
      <w:pPr>
        <w:pStyle w:val="ShotDescription"/>
        <w:ind w:left="907" w:firstLine="0"/>
        <w:rPr>
          <w:lang w:val="en-IN"/>
        </w:rPr>
      </w:pPr>
    </w:p>
    <w:p w14:paraId="6B45CEA4" w14:textId="77777777" w:rsidR="00D3095C" w:rsidRPr="00DF610C" w:rsidRDefault="00D3095C" w:rsidP="00D3095C">
      <w:pPr>
        <w:pStyle w:val="Narration"/>
        <w:numPr>
          <w:ilvl w:val="1"/>
          <w:numId w:val="3"/>
        </w:numPr>
      </w:pPr>
      <w:r w:rsidRPr="00DF610C">
        <w:t xml:space="preserve">Using the plasma ablation device, perform </w:t>
      </w:r>
      <w:proofErr w:type="spellStart"/>
      <w:r w:rsidRPr="00DF610C">
        <w:t>en</w:t>
      </w:r>
      <w:proofErr w:type="spellEnd"/>
      <w:r w:rsidRPr="00DF610C">
        <w:t xml:space="preserve"> bloc resection of the </w:t>
      </w:r>
      <w:proofErr w:type="spellStart"/>
      <w:r w:rsidRPr="00DF610C">
        <w:t>tumor</w:t>
      </w:r>
      <w:proofErr w:type="spellEnd"/>
      <w:r w:rsidRPr="00DF610C">
        <w:t xml:space="preserve"> with a 1-millimeter margin beyond the </w:t>
      </w:r>
      <w:proofErr w:type="spellStart"/>
      <w:r w:rsidRPr="00DF610C">
        <w:t>tumor</w:t>
      </w:r>
      <w:proofErr w:type="spellEnd"/>
      <w:r w:rsidRPr="00DF610C">
        <w:t xml:space="preserve"> capsule </w:t>
      </w:r>
      <w:r w:rsidRPr="00DF610C">
        <w:rPr>
          <w:b/>
          <w:bCs/>
        </w:rPr>
        <w:t>[1]</w:t>
      </w:r>
      <w:r w:rsidRPr="00DF610C">
        <w:t>.</w:t>
      </w:r>
    </w:p>
    <w:p w14:paraId="70156612" w14:textId="7AA0C8D4" w:rsidR="00D3095C" w:rsidRPr="00DF610C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 w:rsidR="00792FFF">
        <w:rPr>
          <w:rFonts w:hint="eastAsia"/>
          <w:iCs/>
          <w:lang w:val="en-IN" w:eastAsia="zh-C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F232A6">
        <w:rPr>
          <w:lang w:val="en-IN"/>
        </w:rPr>
        <w:t>39:17-39:32</w:t>
      </w:r>
      <w:r w:rsidR="00815BBD">
        <w:rPr>
          <w:lang w:val="en-IN"/>
        </w:rPr>
        <w:t xml:space="preserve">, 49:00-50:20,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>:</w:t>
      </w:r>
      <w:r w:rsidR="00815BBD">
        <w:rPr>
          <w:lang w:val="en-IN"/>
        </w:rPr>
        <w:t>10:45-10:55</w:t>
      </w:r>
      <w:r w:rsidR="001C7771">
        <w:rPr>
          <w:lang w:val="en-IN"/>
        </w:rPr>
        <w:br/>
      </w:r>
    </w:p>
    <w:p w14:paraId="7FF9A5C3" w14:textId="36B8302C" w:rsidR="00D3095C" w:rsidRPr="00DF610C" w:rsidRDefault="00C53F4D" w:rsidP="00AA0709">
      <w:pPr>
        <w:pStyle w:val="Narration"/>
        <w:numPr>
          <w:ilvl w:val="1"/>
          <w:numId w:val="3"/>
        </w:numPr>
      </w:pPr>
      <w:r>
        <w:t>Then, i</w:t>
      </w:r>
      <w:r w:rsidR="00D3095C" w:rsidRPr="00DF610C">
        <w:t xml:space="preserve">rrigate the surgical cavity using an endoscope to confirm the complete removal of the </w:t>
      </w:r>
      <w:proofErr w:type="spellStart"/>
      <w:r w:rsidR="00D3095C" w:rsidRPr="00DF610C">
        <w:t>tumor</w:t>
      </w:r>
      <w:proofErr w:type="spellEnd"/>
      <w:r w:rsidR="00D3095C" w:rsidRPr="00DF610C">
        <w:t xml:space="preserve"> capsule </w:t>
      </w:r>
      <w:r w:rsidR="00D3095C" w:rsidRPr="00DF610C">
        <w:rPr>
          <w:b/>
          <w:bCs/>
        </w:rPr>
        <w:t>[1]</w:t>
      </w:r>
      <w:r w:rsidR="00D3095C" w:rsidRPr="00DF610C">
        <w:t>.</w:t>
      </w:r>
      <w:r w:rsidR="00AA0709">
        <w:t xml:space="preserve"> </w:t>
      </w:r>
      <w:r w:rsidR="00AA0709">
        <w:t>Finally, p</w:t>
      </w:r>
      <w:r w:rsidR="00AA0709" w:rsidRPr="00DF610C">
        <w:t xml:space="preserve">ack the cavity with absorbable </w:t>
      </w:r>
      <w:proofErr w:type="spellStart"/>
      <w:r w:rsidR="00AA0709" w:rsidRPr="00DF610C">
        <w:t>hemostatic</w:t>
      </w:r>
      <w:proofErr w:type="spellEnd"/>
      <w:r w:rsidR="00AA0709" w:rsidRPr="00DF610C">
        <w:t xml:space="preserve"> gauze and place a drainage strip</w:t>
      </w:r>
      <w:r w:rsidR="00AA0709">
        <w:t xml:space="preserve"> </w:t>
      </w:r>
      <w:r w:rsidR="00AA0709" w:rsidRPr="00DF610C">
        <w:rPr>
          <w:b/>
          <w:bCs/>
        </w:rPr>
        <w:t>[</w:t>
      </w:r>
      <w:r w:rsidR="00AA0709">
        <w:rPr>
          <w:b/>
          <w:bCs/>
        </w:rPr>
        <w:t>2</w:t>
      </w:r>
      <w:r w:rsidR="00AA0709">
        <w:rPr>
          <w:b/>
          <w:bCs/>
        </w:rPr>
        <w:t>-TXT</w:t>
      </w:r>
      <w:r w:rsidR="00AA0709" w:rsidRPr="00DF610C">
        <w:rPr>
          <w:b/>
          <w:bCs/>
        </w:rPr>
        <w:t>]</w:t>
      </w:r>
      <w:r w:rsidR="00AA0709" w:rsidRPr="00DF610C">
        <w:t xml:space="preserve">. </w:t>
      </w:r>
    </w:p>
    <w:p w14:paraId="27593954" w14:textId="15057C4B" w:rsidR="00D3095C" w:rsidRPr="00DF610C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 xml:space="preserve">: </w:t>
      </w:r>
      <w:r w:rsidR="00D3095C" w:rsidRPr="00DF610C">
        <w:rPr>
          <w:lang w:val="en-IN"/>
        </w:rPr>
        <w:t xml:space="preserve"> </w:t>
      </w:r>
      <w:r>
        <w:rPr>
          <w:lang w:val="en-IN"/>
        </w:rPr>
        <w:t>12:30-13:00</w:t>
      </w:r>
      <w:r w:rsidR="001C7771">
        <w:rPr>
          <w:lang w:val="en-IN"/>
        </w:rPr>
        <w:br/>
      </w:r>
    </w:p>
    <w:p w14:paraId="5C601D78" w14:textId="65D00345" w:rsidR="00D3095C" w:rsidRPr="00C53F4D" w:rsidRDefault="000C5DEB" w:rsidP="000C5DEB">
      <w:pPr>
        <w:pStyle w:val="ShotDescription"/>
        <w:numPr>
          <w:ilvl w:val="2"/>
          <w:numId w:val="3"/>
        </w:num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 xml:space="preserve">: </w:t>
      </w:r>
      <w:r>
        <w:rPr>
          <w:lang w:val="en-IN"/>
        </w:rPr>
        <w:t>23:14-23:40</w:t>
      </w:r>
      <w:r w:rsidR="00C53F4D">
        <w:rPr>
          <w:lang w:val="en-IN"/>
        </w:rPr>
        <w:t xml:space="preserve"> </w:t>
      </w:r>
      <w:r w:rsidR="00C53F4D" w:rsidRPr="00C53F4D">
        <w:rPr>
          <w:b/>
          <w:bCs/>
          <w:lang w:val="en-IN"/>
        </w:rPr>
        <w:t>TXT: Close the incision with 3-0 sutures</w:t>
      </w:r>
    </w:p>
    <w:p w14:paraId="5EF5E4F7" w14:textId="77777777" w:rsidR="00C53F4D" w:rsidRDefault="00C53F4D" w:rsidP="00C53F4D">
      <w:pPr>
        <w:pStyle w:val="ShotDescription"/>
      </w:pPr>
    </w:p>
    <w:p w14:paraId="6DAC1B0A" w14:textId="77777777" w:rsidR="00293A86" w:rsidRDefault="00293A86" w:rsidP="00C53F4D">
      <w:pPr>
        <w:pStyle w:val="ShotDescription"/>
      </w:pPr>
    </w:p>
    <w:p w14:paraId="63E5E152" w14:textId="77777777" w:rsidR="00293A86" w:rsidRDefault="00293A86" w:rsidP="00C53F4D">
      <w:pPr>
        <w:pStyle w:val="ShotDescription"/>
      </w:pPr>
    </w:p>
    <w:p w14:paraId="358EC117" w14:textId="77777777" w:rsidR="00293A86" w:rsidRDefault="00293A86" w:rsidP="00C53F4D">
      <w:pPr>
        <w:pStyle w:val="ShotDescription"/>
      </w:pPr>
    </w:p>
    <w:p w14:paraId="4AC0C182" w14:textId="77777777" w:rsidR="00293A86" w:rsidRDefault="00293A86" w:rsidP="00C53F4D">
      <w:pPr>
        <w:pStyle w:val="ShotDescription"/>
      </w:pPr>
    </w:p>
    <w:p w14:paraId="4437A5B5" w14:textId="77777777" w:rsidR="00293A86" w:rsidRDefault="00293A86" w:rsidP="00C53F4D">
      <w:pPr>
        <w:pStyle w:val="ShotDescription"/>
      </w:pPr>
    </w:p>
    <w:p w14:paraId="24FE7377" w14:textId="77777777" w:rsidR="00293A86" w:rsidRDefault="00293A86" w:rsidP="00C53F4D">
      <w:pPr>
        <w:pStyle w:val="ShotDescription"/>
      </w:pPr>
    </w:p>
    <w:p w14:paraId="33690A0B" w14:textId="77777777" w:rsidR="00293A86" w:rsidRDefault="00293A86" w:rsidP="00C53F4D">
      <w:pPr>
        <w:pStyle w:val="ShotDescription"/>
      </w:pPr>
    </w:p>
    <w:p w14:paraId="76931B7F" w14:textId="77777777" w:rsidR="00293A86" w:rsidRDefault="00293A86" w:rsidP="00C53F4D">
      <w:pPr>
        <w:pStyle w:val="ShotDescription"/>
      </w:pPr>
    </w:p>
    <w:p w14:paraId="0FD1FC90" w14:textId="77777777" w:rsidR="00293A86" w:rsidRPr="00DF610C" w:rsidRDefault="00293A86" w:rsidP="00C53F4D">
      <w:pPr>
        <w:pStyle w:val="ShotDescription"/>
      </w:pPr>
    </w:p>
    <w:p w14:paraId="022099DC" w14:textId="77777777" w:rsidR="00D3095C" w:rsidRDefault="00D3095C" w:rsidP="00625C53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DCA8C4" w14:textId="1222D719" w:rsidR="00625C53" w:rsidRPr="00625C53" w:rsidRDefault="00625C53" w:rsidP="00625C53">
      <w:pPr>
        <w:pStyle w:val="Narration"/>
        <w:numPr>
          <w:ilvl w:val="1"/>
          <w:numId w:val="3"/>
        </w:numPr>
      </w:pPr>
      <w:r w:rsidRPr="00625C53">
        <w:t>At 3 months, postoperative MRI confirmed complete resection with no residual or recurrent lesions</w:t>
      </w:r>
      <w:r>
        <w:t xml:space="preserve"> </w:t>
      </w:r>
      <w:r w:rsidRPr="00625C53">
        <w:rPr>
          <w:b/>
          <w:bCs/>
        </w:rPr>
        <w:t>[1].</w:t>
      </w:r>
      <w:r>
        <w:rPr>
          <w:b/>
          <w:bCs/>
        </w:rPr>
        <w:t xml:space="preserve"> </w:t>
      </w:r>
      <w:r w:rsidRPr="00FD4DB7">
        <w:t>Postoperative histopathological diagnosis confirmed a vascular malformation in the right skull base</w:t>
      </w:r>
      <w:r>
        <w:t xml:space="preserve"> </w:t>
      </w:r>
      <w:r w:rsidRPr="005C0DF6">
        <w:rPr>
          <w:b/>
          <w:bCs/>
        </w:rPr>
        <w:t>[</w:t>
      </w:r>
      <w:r>
        <w:rPr>
          <w:b/>
          <w:bCs/>
        </w:rPr>
        <w:t>2</w:t>
      </w:r>
      <w:r w:rsidRPr="005C0DF6">
        <w:rPr>
          <w:b/>
          <w:bCs/>
        </w:rPr>
        <w:t>]</w:t>
      </w:r>
      <w:r>
        <w:rPr>
          <w:b/>
          <w:bCs/>
        </w:rPr>
        <w:t>.</w:t>
      </w:r>
    </w:p>
    <w:p w14:paraId="537A5100" w14:textId="28BA08DC" w:rsidR="000D5EA9" w:rsidRPr="00625C53" w:rsidRDefault="000D5EA9" w:rsidP="00625C53">
      <w:pPr>
        <w:pStyle w:val="ShotDescription"/>
        <w:numPr>
          <w:ilvl w:val="2"/>
          <w:numId w:val="3"/>
        </w:numPr>
        <w:rPr>
          <w:lang w:val="en-IN"/>
        </w:rPr>
      </w:pPr>
      <w:r w:rsidRPr="005C0DF6">
        <w:rPr>
          <w:lang w:val="en-IN"/>
        </w:rPr>
        <w:t xml:space="preserve">LAB MEDIA: Figure 4A-B. </w:t>
      </w:r>
      <w:r w:rsidR="001C7771" w:rsidRPr="001C7771">
        <w:rPr>
          <w:i/>
          <w:iCs/>
          <w:color w:val="0070C0"/>
          <w:lang w:val="en-IN"/>
        </w:rPr>
        <w:t>Video editor; Highlight the lower left region in 4A and upper left region in 4B</w:t>
      </w:r>
    </w:p>
    <w:p w14:paraId="22768EA7" w14:textId="31514DB7" w:rsidR="000D5EA9" w:rsidRPr="005C0DF6" w:rsidRDefault="000D5EA9" w:rsidP="000D5EA9">
      <w:pPr>
        <w:pStyle w:val="ShotDescription"/>
        <w:numPr>
          <w:ilvl w:val="2"/>
          <w:numId w:val="3"/>
        </w:numPr>
        <w:rPr>
          <w:lang w:val="en-IN"/>
        </w:rPr>
      </w:pPr>
      <w:r w:rsidRPr="005C0DF6">
        <w:rPr>
          <w:lang w:val="en-IN"/>
        </w:rPr>
        <w:t xml:space="preserve">LAB MEDIA: Figure 3G. </w:t>
      </w:r>
    </w:p>
    <w:p w14:paraId="394B6FEA" w14:textId="5334B8C7" w:rsidR="000D5EA9" w:rsidRPr="005C0DF6" w:rsidRDefault="000D5EA9" w:rsidP="000D5EA9">
      <w:pPr>
        <w:widowControl w:val="0"/>
        <w:jc w:val="both"/>
        <w:rPr>
          <w:lang w:val="en-IN"/>
        </w:rPr>
      </w:pPr>
    </w:p>
    <w:p w14:paraId="7E752396" w14:textId="1CA6C636" w:rsidR="000D5EA9" w:rsidRPr="000D5EA9" w:rsidRDefault="000D5EA9" w:rsidP="000D5EA9">
      <w:pPr>
        <w:pStyle w:val="Narration"/>
        <w:numPr>
          <w:ilvl w:val="1"/>
          <w:numId w:val="3"/>
        </w:numPr>
        <w:rPr>
          <w:lang w:val="en-IN"/>
        </w:rPr>
      </w:pPr>
      <w:r w:rsidRPr="005C0DF6">
        <w:t xml:space="preserve">At 3-month follow-up, no facial asymmetry or visible scarring was observed </w:t>
      </w:r>
      <w:r w:rsidRPr="005C0DF6">
        <w:rPr>
          <w:b/>
        </w:rPr>
        <w:t>[1]</w:t>
      </w:r>
      <w:r>
        <w:t>.</w:t>
      </w:r>
    </w:p>
    <w:p w14:paraId="502DD108" w14:textId="517340A1" w:rsidR="000D5EA9" w:rsidRPr="005C0DF6" w:rsidRDefault="000D5EA9" w:rsidP="000D5EA9">
      <w:pPr>
        <w:pStyle w:val="Narration"/>
        <w:numPr>
          <w:ilvl w:val="2"/>
          <w:numId w:val="3"/>
        </w:numPr>
        <w:rPr>
          <w:color w:val="auto"/>
          <w:lang w:val="en-IN"/>
        </w:rPr>
      </w:pPr>
      <w:r w:rsidRPr="00C53F4D">
        <w:rPr>
          <w:color w:val="auto"/>
          <w:lang w:val="en-IN"/>
        </w:rPr>
        <w:t xml:space="preserve">LAB MEDIA: Figure 4C and D. 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320CEF" w14:textId="77777777" w:rsidR="009858A4" w:rsidRDefault="009858A4">
      <w:r>
        <w:separator/>
      </w:r>
    </w:p>
    <w:p w14:paraId="5126E65E" w14:textId="77777777" w:rsidR="009858A4" w:rsidRDefault="009858A4"/>
  </w:endnote>
  <w:endnote w:type="continuationSeparator" w:id="0">
    <w:p w14:paraId="7FAE0379" w14:textId="77777777" w:rsidR="009858A4" w:rsidRDefault="009858A4">
      <w:r>
        <w:continuationSeparator/>
      </w:r>
    </w:p>
    <w:p w14:paraId="51C82587" w14:textId="77777777" w:rsidR="009858A4" w:rsidRDefault="009858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1697E5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93A8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2335F">
      <w:rPr>
        <w:rFonts w:cstheme="minorHAnsi"/>
      </w:rPr>
      <w:t xml:space="preserve">       August 28, </w:t>
    </w:r>
    <w:proofErr w:type="gramStart"/>
    <w:r w:rsidR="0052335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754DA3" w14:textId="77777777" w:rsidR="009858A4" w:rsidRDefault="009858A4">
      <w:r>
        <w:separator/>
      </w:r>
    </w:p>
    <w:p w14:paraId="06303E7C" w14:textId="77777777" w:rsidR="009858A4" w:rsidRDefault="009858A4"/>
  </w:footnote>
  <w:footnote w:type="continuationSeparator" w:id="0">
    <w:p w14:paraId="55AC7E29" w14:textId="77777777" w:rsidR="009858A4" w:rsidRDefault="009858A4">
      <w:r>
        <w:continuationSeparator/>
      </w:r>
    </w:p>
    <w:p w14:paraId="5570D79D" w14:textId="77777777" w:rsidR="009858A4" w:rsidRDefault="009858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C49F9AC" w:rsidR="00336C61" w:rsidRPr="0052335F" w:rsidRDefault="00336C61" w:rsidP="0052335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52335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335F" w:rsidRPr="0052335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1D66"/>
    <w:rsid w:val="000B2085"/>
    <w:rsid w:val="000B387A"/>
    <w:rsid w:val="000B4E9A"/>
    <w:rsid w:val="000C27AE"/>
    <w:rsid w:val="000C39AF"/>
    <w:rsid w:val="000C5DEB"/>
    <w:rsid w:val="000D065F"/>
    <w:rsid w:val="000D17E8"/>
    <w:rsid w:val="000D2C59"/>
    <w:rsid w:val="000D35D9"/>
    <w:rsid w:val="000D5EA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0539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771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3A86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0F33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500F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2369"/>
    <w:rsid w:val="003F4B52"/>
    <w:rsid w:val="004001E9"/>
    <w:rsid w:val="004034B6"/>
    <w:rsid w:val="00404293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55AF"/>
    <w:rsid w:val="005162F4"/>
    <w:rsid w:val="0052184A"/>
    <w:rsid w:val="0052335F"/>
    <w:rsid w:val="00524258"/>
    <w:rsid w:val="00530DD9"/>
    <w:rsid w:val="005320E4"/>
    <w:rsid w:val="00534B83"/>
    <w:rsid w:val="005363E2"/>
    <w:rsid w:val="00536D89"/>
    <w:rsid w:val="00544E06"/>
    <w:rsid w:val="005463CB"/>
    <w:rsid w:val="0055325E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16210"/>
    <w:rsid w:val="00622BE8"/>
    <w:rsid w:val="00625C53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DFF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C47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92FFF"/>
    <w:rsid w:val="007A149A"/>
    <w:rsid w:val="007A4E1D"/>
    <w:rsid w:val="007B08D1"/>
    <w:rsid w:val="007B0FBB"/>
    <w:rsid w:val="007B3E0E"/>
    <w:rsid w:val="007B72C5"/>
    <w:rsid w:val="007C1E79"/>
    <w:rsid w:val="007D4222"/>
    <w:rsid w:val="007D61A8"/>
    <w:rsid w:val="007F2D75"/>
    <w:rsid w:val="007F48D4"/>
    <w:rsid w:val="00802635"/>
    <w:rsid w:val="00804C75"/>
    <w:rsid w:val="00806B1B"/>
    <w:rsid w:val="00815BBD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57704"/>
    <w:rsid w:val="00860BC3"/>
    <w:rsid w:val="00873D1A"/>
    <w:rsid w:val="00875BE8"/>
    <w:rsid w:val="00877B88"/>
    <w:rsid w:val="0088113B"/>
    <w:rsid w:val="008A0177"/>
    <w:rsid w:val="008A10B3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8A4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5C0A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3D3A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0709"/>
    <w:rsid w:val="00AA132F"/>
    <w:rsid w:val="00AB3338"/>
    <w:rsid w:val="00AC16C3"/>
    <w:rsid w:val="00AC5EF4"/>
    <w:rsid w:val="00AC63FC"/>
    <w:rsid w:val="00AD0577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1AD8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BF6498"/>
    <w:rsid w:val="00C00F3F"/>
    <w:rsid w:val="00C035C7"/>
    <w:rsid w:val="00C072CC"/>
    <w:rsid w:val="00C12062"/>
    <w:rsid w:val="00C247B0"/>
    <w:rsid w:val="00C2620F"/>
    <w:rsid w:val="00C33F30"/>
    <w:rsid w:val="00C34F4C"/>
    <w:rsid w:val="00C53F4D"/>
    <w:rsid w:val="00C602B2"/>
    <w:rsid w:val="00C70C90"/>
    <w:rsid w:val="00C729CB"/>
    <w:rsid w:val="00C7374B"/>
    <w:rsid w:val="00C8109F"/>
    <w:rsid w:val="00C8225C"/>
    <w:rsid w:val="00C82679"/>
    <w:rsid w:val="00C836F3"/>
    <w:rsid w:val="00C84520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095C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6BB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7980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32A6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0ACE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0A3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3095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3095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3095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3095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D3095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D3095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500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uan.yue@myjove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yanbing_west@163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958</Words>
  <Characters>5972</Characters>
  <Application>Microsoft Office Word</Application>
  <DocSecurity>0</DocSecurity>
  <Lines>180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9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8T03:28:00Z</dcterms:created>
  <dcterms:modified xsi:type="dcterms:W3CDTF">2025-08-28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